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4C5071" w14:textId="0ACE76ED" w:rsidR="007041B0" w:rsidRDefault="00CA5DAF" w:rsidP="00CA5DAF">
      <w:r>
        <w:t xml:space="preserve">Website URL: </w:t>
      </w:r>
      <w:hyperlink r:id="rId4" w:history="1">
        <w:r w:rsidRPr="009E7B5B">
          <w:rPr>
            <w:rStyle w:val="Hyperlink"/>
          </w:rPr>
          <w:t>http://imadweb.centralus.cloudapp.azure.com/web_app/project4/rudys_home.html</w:t>
        </w:r>
      </w:hyperlink>
    </w:p>
    <w:p w14:paraId="36A3A487" w14:textId="77777777" w:rsidR="00E142AE" w:rsidRPr="00E142AE" w:rsidRDefault="00E142AE" w:rsidP="00E142AE">
      <w:pPr>
        <w:rPr>
          <w:u w:val="single"/>
        </w:rPr>
      </w:pPr>
      <w:r w:rsidRPr="00E142AE">
        <w:t xml:space="preserve">GitHub URL: </w:t>
      </w:r>
      <w:hyperlink r:id="rId5" w:history="1">
        <w:r w:rsidRPr="00E142AE">
          <w:rPr>
            <w:rStyle w:val="Hyperlink"/>
          </w:rPr>
          <w:t>https://github.com/imad-97/rasmussen-dev</w:t>
        </w:r>
      </w:hyperlink>
    </w:p>
    <w:p w14:paraId="7304DA27" w14:textId="33AA2567" w:rsidR="00CA5DAF" w:rsidRDefault="00F46D35">
      <w:r>
        <w:t xml:space="preserve">Desktop view: </w:t>
      </w:r>
      <w:r>
        <w:rPr>
          <w:noProof/>
        </w:rPr>
        <w:drawing>
          <wp:inline distT="0" distB="0" distL="0" distR="0" wp14:anchorId="57214866" wp14:editId="2E1001D2">
            <wp:extent cx="5935980" cy="43586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35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9AAD3" w14:textId="461DEB32" w:rsidR="00F46D35" w:rsidRDefault="00F46D35">
      <w:r>
        <w:lastRenderedPageBreak/>
        <w:t>Galaxy S5 view:</w:t>
      </w:r>
      <w:r>
        <w:rPr>
          <w:noProof/>
        </w:rPr>
        <w:drawing>
          <wp:inline distT="0" distB="0" distL="0" distR="0" wp14:anchorId="3E312C6E" wp14:editId="06BBE236">
            <wp:extent cx="3710940" cy="688848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688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4C94A" w14:textId="0C662BC7" w:rsidR="00F46D35" w:rsidRDefault="00F46D35">
      <w:r>
        <w:lastRenderedPageBreak/>
        <w:t>Pixel 2xl view:</w:t>
      </w:r>
      <w:r>
        <w:rPr>
          <w:noProof/>
        </w:rPr>
        <w:drawing>
          <wp:inline distT="0" distB="0" distL="0" distR="0" wp14:anchorId="662A4F23" wp14:editId="733326D8">
            <wp:extent cx="3970020" cy="7170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717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73F80" w14:textId="6E00D4FC" w:rsidR="00F46D35" w:rsidRDefault="00F46D35">
      <w:r>
        <w:lastRenderedPageBreak/>
        <w:t xml:space="preserve">iPad view: </w:t>
      </w:r>
      <w:r>
        <w:rPr>
          <w:noProof/>
        </w:rPr>
        <w:drawing>
          <wp:inline distT="0" distB="0" distL="0" distR="0" wp14:anchorId="51ECA200" wp14:editId="6ABF1117">
            <wp:extent cx="5943600" cy="57683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7AAAE" w14:textId="268C3055" w:rsidR="00F46D35" w:rsidRDefault="00F46D35">
      <w:r>
        <w:lastRenderedPageBreak/>
        <w:t xml:space="preserve">iPad Pro view: </w:t>
      </w:r>
      <w:r>
        <w:rPr>
          <w:noProof/>
        </w:rPr>
        <w:drawing>
          <wp:inline distT="0" distB="0" distL="0" distR="0" wp14:anchorId="19F9614F" wp14:editId="480896C8">
            <wp:extent cx="5935980" cy="432816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7000C" w14:textId="0FF1802B" w:rsidR="00F46D35" w:rsidRDefault="00F46D35">
      <w:r>
        <w:lastRenderedPageBreak/>
        <w:t xml:space="preserve">iPhone 6/7/8 plus view: </w:t>
      </w:r>
      <w:bookmarkStart w:id="0" w:name="_GoBack"/>
      <w:bookmarkEnd w:id="0"/>
      <w:r>
        <w:rPr>
          <w:noProof/>
        </w:rPr>
        <w:drawing>
          <wp:inline distT="0" distB="0" distL="0" distR="0" wp14:anchorId="39D1D692" wp14:editId="247AA3FA">
            <wp:extent cx="4076700" cy="71780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717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46D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jE1MTYxNzc1MDdQ0lEKTi0uzszPAykwrAUAjlu3pywAAAA="/>
  </w:docVars>
  <w:rsids>
    <w:rsidRoot w:val="00B516F0"/>
    <w:rsid w:val="007041B0"/>
    <w:rsid w:val="00B516F0"/>
    <w:rsid w:val="00CA5DAF"/>
    <w:rsid w:val="00E142AE"/>
    <w:rsid w:val="00F46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E85A"/>
  <w15:chartTrackingRefBased/>
  <w15:docId w15:val="{154A5647-9267-4882-A938-67BAF7C73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DA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5D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imad-97/rasmussen-dev" TargetMode="External"/><Relationship Id="rId10" Type="http://schemas.openxmlformats.org/officeDocument/2006/relationships/image" Target="media/image5.png"/><Relationship Id="rId4" Type="http://schemas.openxmlformats.org/officeDocument/2006/relationships/hyperlink" Target="http://imadweb.centralus.cloudapp.azure.com/web_app/project4/rudys_home.html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6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 Abdulelah</dc:creator>
  <cp:keywords/>
  <dc:description/>
  <cp:lastModifiedBy>Imad Abdulelah</cp:lastModifiedBy>
  <cp:revision>4</cp:revision>
  <dcterms:created xsi:type="dcterms:W3CDTF">2020-05-02T20:22:00Z</dcterms:created>
  <dcterms:modified xsi:type="dcterms:W3CDTF">2020-05-02T22:11:00Z</dcterms:modified>
</cp:coreProperties>
</file>